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69B6" w:rsidRDefault="00AD69B6" w:rsidP="00071C1C">
      <w:pPr>
        <w:rPr>
          <w:b/>
          <w:sz w:val="28"/>
          <w:szCs w:val="28"/>
        </w:rPr>
      </w:pPr>
    </w:p>
    <w:p w:rsidR="00071C1C" w:rsidRPr="00AD69B6" w:rsidRDefault="00071C1C" w:rsidP="00071C1C">
      <w:pPr>
        <w:rPr>
          <w:b/>
          <w:sz w:val="28"/>
          <w:szCs w:val="28"/>
        </w:rPr>
      </w:pPr>
      <w:r w:rsidRPr="00AD69B6">
        <w:rPr>
          <w:b/>
          <w:sz w:val="28"/>
          <w:szCs w:val="28"/>
        </w:rPr>
        <w:t>Submission Requirements</w:t>
      </w:r>
    </w:p>
    <w:p w:rsidR="00071C1C" w:rsidRPr="00AD69B6" w:rsidRDefault="00071C1C" w:rsidP="00071C1C">
      <w:pPr>
        <w:rPr>
          <w:sz w:val="28"/>
          <w:szCs w:val="28"/>
        </w:rPr>
      </w:pPr>
    </w:p>
    <w:p w:rsidR="00071C1C" w:rsidRPr="00AD69B6" w:rsidRDefault="00EC2115" w:rsidP="00071C1C">
      <w:pPr>
        <w:numPr>
          <w:ilvl w:val="0"/>
          <w:numId w:val="1"/>
        </w:numPr>
        <w:rPr>
          <w:sz w:val="28"/>
          <w:szCs w:val="28"/>
        </w:rPr>
      </w:pPr>
      <w:r w:rsidRPr="00AD69B6">
        <w:rPr>
          <w:sz w:val="28"/>
          <w:szCs w:val="28"/>
        </w:rPr>
        <w:t>Submit</w:t>
      </w:r>
      <w:r w:rsidR="00AA6292">
        <w:rPr>
          <w:sz w:val="28"/>
          <w:szCs w:val="28"/>
        </w:rPr>
        <w:t xml:space="preserve"> a</w:t>
      </w:r>
      <w:r w:rsidRPr="00AD69B6">
        <w:rPr>
          <w:sz w:val="28"/>
          <w:szCs w:val="28"/>
        </w:rPr>
        <w:t xml:space="preserve"> word document to Omnivox under assignment submission section.</w:t>
      </w:r>
    </w:p>
    <w:p w:rsidR="00071C1C" w:rsidRDefault="00EC2115" w:rsidP="005867E7">
      <w:pPr>
        <w:numPr>
          <w:ilvl w:val="0"/>
          <w:numId w:val="1"/>
        </w:numPr>
        <w:rPr>
          <w:sz w:val="28"/>
          <w:szCs w:val="28"/>
        </w:rPr>
      </w:pPr>
      <w:r w:rsidRPr="00AD69B6">
        <w:rPr>
          <w:sz w:val="28"/>
          <w:szCs w:val="28"/>
        </w:rPr>
        <w:t>Assignments should be submitted before deadline. Late submissions will not be acceptable.</w:t>
      </w:r>
    </w:p>
    <w:p w:rsidR="0094781B" w:rsidRPr="005867E7" w:rsidRDefault="0094781B" w:rsidP="005867E7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d screenshot for the output screen.</w:t>
      </w:r>
    </w:p>
    <w:p w:rsidR="003B024B" w:rsidRDefault="003B024B" w:rsidP="003B024B">
      <w:pPr>
        <w:rPr>
          <w:sz w:val="28"/>
          <w:szCs w:val="28"/>
          <w:u w:val="single"/>
        </w:rPr>
      </w:pPr>
    </w:p>
    <w:p w:rsidR="003B024B" w:rsidRDefault="003B024B" w:rsidP="003B024B">
      <w:pPr>
        <w:rPr>
          <w:sz w:val="28"/>
          <w:szCs w:val="28"/>
          <w:u w:val="single"/>
        </w:rPr>
      </w:pPr>
    </w:p>
    <w:p w:rsidR="003B024B" w:rsidRPr="003B024B" w:rsidRDefault="005B6D50" w:rsidP="003B024B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ntroduction to Programming</w:t>
      </w:r>
    </w:p>
    <w:p w:rsidR="00071C1C" w:rsidRPr="00AD69B6" w:rsidRDefault="00071C1C" w:rsidP="00071C1C">
      <w:pPr>
        <w:rPr>
          <w:b/>
          <w:sz w:val="28"/>
          <w:szCs w:val="28"/>
          <w:u w:val="single"/>
        </w:rPr>
      </w:pPr>
    </w:p>
    <w:p w:rsidR="0098718B" w:rsidRPr="00AD69B6" w:rsidRDefault="00EC2115" w:rsidP="00EC2115">
      <w:pPr>
        <w:rPr>
          <w:b/>
          <w:sz w:val="28"/>
          <w:szCs w:val="28"/>
          <w:u w:val="single"/>
        </w:rPr>
      </w:pPr>
      <w:r w:rsidRPr="00AD69B6">
        <w:rPr>
          <w:b/>
          <w:sz w:val="28"/>
          <w:szCs w:val="28"/>
          <w:u w:val="single"/>
        </w:rPr>
        <w:t>Answ</w:t>
      </w:r>
      <w:r w:rsidR="005B6D50">
        <w:rPr>
          <w:b/>
          <w:sz w:val="28"/>
          <w:szCs w:val="28"/>
          <w:u w:val="single"/>
        </w:rPr>
        <w:t>er the following questions.</w:t>
      </w:r>
    </w:p>
    <w:p w:rsidR="00AD69B6" w:rsidRPr="00AD69B6" w:rsidRDefault="00AD69B6" w:rsidP="00AD69B6">
      <w:pPr>
        <w:spacing w:line="480" w:lineRule="auto"/>
        <w:rPr>
          <w:sz w:val="28"/>
          <w:szCs w:val="28"/>
        </w:rPr>
      </w:pPr>
    </w:p>
    <w:p w:rsidR="005B6D50" w:rsidRDefault="005B6D50" w:rsidP="007715DB">
      <w:pPr>
        <w:pStyle w:val="ListParagraph"/>
        <w:numPr>
          <w:ilvl w:val="0"/>
          <w:numId w:val="14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WAP to find the values for following expressions: (x =10, y=15)</w:t>
      </w:r>
    </w:p>
    <w:p w:rsidR="005B6D50" w:rsidRDefault="005B6D50" w:rsidP="005B6D50">
      <w:pPr>
        <w:pStyle w:val="ListParagraph"/>
        <w:numPr>
          <w:ilvl w:val="0"/>
          <w:numId w:val="20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x * ++y</w:t>
      </w:r>
    </w:p>
    <w:p w:rsidR="005B6D50" w:rsidRDefault="005B6D50" w:rsidP="005B6D50">
      <w:pPr>
        <w:pStyle w:val="ListParagraph"/>
        <w:numPr>
          <w:ilvl w:val="0"/>
          <w:numId w:val="20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x * y++</w:t>
      </w:r>
    </w:p>
    <w:p w:rsidR="003F30DD" w:rsidRDefault="003F30DD" w:rsidP="005B6D50">
      <w:pPr>
        <w:pStyle w:val="ListParagraph"/>
        <w:numPr>
          <w:ilvl w:val="0"/>
          <w:numId w:val="14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WAP to calculate the sum, subtraction, multiplication and division of two numbers. (values must be entered by the user)</w:t>
      </w:r>
    </w:p>
    <w:p w:rsidR="005B6D50" w:rsidRDefault="005B6D50" w:rsidP="005B6D50">
      <w:pPr>
        <w:pStyle w:val="ListParagraph"/>
        <w:numPr>
          <w:ilvl w:val="0"/>
          <w:numId w:val="14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If x = 60, y = 200, b = 2, and c = 160 then what will be the value of following expressions.</w:t>
      </w:r>
    </w:p>
    <w:p w:rsidR="005B6D50" w:rsidRDefault="005B6D50" w:rsidP="005B6D50">
      <w:pPr>
        <w:pStyle w:val="ListParagraph"/>
        <w:numPr>
          <w:ilvl w:val="0"/>
          <w:numId w:val="21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x &lt; y</w:t>
      </w:r>
    </w:p>
    <w:p w:rsidR="005B6D50" w:rsidRDefault="005B6D50" w:rsidP="005B6D50">
      <w:pPr>
        <w:pStyle w:val="ListParagraph"/>
        <w:numPr>
          <w:ilvl w:val="0"/>
          <w:numId w:val="21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x + y &lt; y</w:t>
      </w:r>
    </w:p>
    <w:p w:rsidR="005B6D50" w:rsidRDefault="005B6D50" w:rsidP="005B6D50">
      <w:pPr>
        <w:pStyle w:val="ListParagraph"/>
        <w:numPr>
          <w:ilvl w:val="0"/>
          <w:numId w:val="21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x * b == 120</w:t>
      </w:r>
    </w:p>
    <w:p w:rsidR="005B6D50" w:rsidRDefault="005B6D50" w:rsidP="005B6D50">
      <w:pPr>
        <w:pStyle w:val="ListParagraph"/>
        <w:numPr>
          <w:ilvl w:val="0"/>
          <w:numId w:val="21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(x==60) &amp;&amp; y &lt; b</w:t>
      </w:r>
    </w:p>
    <w:p w:rsidR="005B6D50" w:rsidRDefault="005B6D50" w:rsidP="005B6D50">
      <w:pPr>
        <w:pStyle w:val="ListParagraph"/>
        <w:numPr>
          <w:ilvl w:val="0"/>
          <w:numId w:val="21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(y!=60) || (c &gt; x)</w:t>
      </w:r>
    </w:p>
    <w:p w:rsidR="005B6D50" w:rsidRDefault="005B6D50" w:rsidP="005B6D50">
      <w:pPr>
        <w:pStyle w:val="ListParagraph"/>
        <w:numPr>
          <w:ilvl w:val="0"/>
          <w:numId w:val="21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!(x &gt; 60)</w:t>
      </w:r>
    </w:p>
    <w:p w:rsidR="005B6D50" w:rsidRDefault="005B6D50" w:rsidP="005B6D50">
      <w:pPr>
        <w:pStyle w:val="ListParagraph"/>
        <w:numPr>
          <w:ilvl w:val="0"/>
          <w:numId w:val="14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f a = 4.5, I = 1, j = </w:t>
      </w:r>
      <w:r w:rsidR="003F30DD">
        <w:rPr>
          <w:sz w:val="28"/>
          <w:szCs w:val="28"/>
        </w:rPr>
        <w:t>2, k = 3 then find the value of following</w:t>
      </w:r>
    </w:p>
    <w:p w:rsidR="003F30DD" w:rsidRDefault="003F30DD" w:rsidP="003F30DD">
      <w:pPr>
        <w:pStyle w:val="ListParagraph"/>
        <w:numPr>
          <w:ilvl w:val="0"/>
          <w:numId w:val="2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k/j*(a+2.3*I)</w:t>
      </w:r>
    </w:p>
    <w:p w:rsidR="003F30DD" w:rsidRDefault="003F30DD" w:rsidP="003F30DD">
      <w:pPr>
        <w:pStyle w:val="ListParagraph"/>
        <w:numPr>
          <w:ilvl w:val="0"/>
          <w:numId w:val="22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j*</w:t>
      </w:r>
      <w:proofErr w:type="spellStart"/>
      <w:r>
        <w:rPr>
          <w:sz w:val="28"/>
          <w:szCs w:val="28"/>
        </w:rPr>
        <w:t>k+a</w:t>
      </w:r>
      <w:proofErr w:type="spellEnd"/>
    </w:p>
    <w:p w:rsidR="00AD7ACA" w:rsidRPr="00AD7ACA" w:rsidRDefault="003F30DD" w:rsidP="00AD7ACA">
      <w:pPr>
        <w:pStyle w:val="ListParagraph"/>
        <w:numPr>
          <w:ilvl w:val="0"/>
          <w:numId w:val="14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If a three digit number entered by the user then WAP to calculate sum of all the digits in that number and print the sum.</w:t>
      </w:r>
    </w:p>
    <w:p w:rsidR="00AD7ACA" w:rsidRDefault="00AD7ACA" w:rsidP="003F30DD">
      <w:pPr>
        <w:pStyle w:val="ListParagraph"/>
        <w:numPr>
          <w:ilvl w:val="0"/>
          <w:numId w:val="14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 xml:space="preserve"> Predict the output for the following code</w:t>
      </w:r>
      <w:proofErr w:type="gramStart"/>
      <w:r>
        <w:rPr>
          <w:sz w:val="28"/>
          <w:szCs w:val="28"/>
        </w:rPr>
        <w:t>..</w:t>
      </w:r>
      <w:proofErr w:type="gramEnd"/>
    </w:p>
    <w:p w:rsidR="00AD7ACA" w:rsidRDefault="00AD7ACA" w:rsidP="00AD7ACA">
      <w:pPr>
        <w:spacing w:line="480" w:lineRule="auto"/>
        <w:rPr>
          <w:sz w:val="28"/>
          <w:szCs w:val="28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77A33D62" wp14:editId="4C76DB33">
            <wp:simplePos x="0" y="0"/>
            <wp:positionH relativeFrom="column">
              <wp:posOffset>304800</wp:posOffset>
            </wp:positionH>
            <wp:positionV relativeFrom="paragraph">
              <wp:posOffset>195580</wp:posOffset>
            </wp:positionV>
            <wp:extent cx="4844795" cy="2272163"/>
            <wp:effectExtent l="0" t="0" r="0" b="0"/>
            <wp:wrapNone/>
            <wp:docPr id="63" name="Picture 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4795" cy="2272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D7ACA" w:rsidRDefault="00AD7ACA" w:rsidP="00AD7ACA">
      <w:pPr>
        <w:spacing w:line="480" w:lineRule="auto"/>
        <w:rPr>
          <w:sz w:val="28"/>
          <w:szCs w:val="28"/>
        </w:rPr>
      </w:pPr>
    </w:p>
    <w:p w:rsidR="00AD7ACA" w:rsidRDefault="00AD7ACA" w:rsidP="00AD7ACA">
      <w:pPr>
        <w:spacing w:line="480" w:lineRule="auto"/>
        <w:rPr>
          <w:sz w:val="28"/>
          <w:szCs w:val="28"/>
        </w:rPr>
      </w:pPr>
    </w:p>
    <w:p w:rsidR="00AD7ACA" w:rsidRDefault="00AD7ACA" w:rsidP="00AD7ACA">
      <w:pPr>
        <w:spacing w:line="480" w:lineRule="auto"/>
        <w:rPr>
          <w:sz w:val="28"/>
          <w:szCs w:val="28"/>
        </w:rPr>
      </w:pPr>
    </w:p>
    <w:p w:rsidR="00AD7ACA" w:rsidRDefault="00AD7ACA" w:rsidP="00AD7ACA">
      <w:pPr>
        <w:spacing w:line="480" w:lineRule="auto"/>
        <w:rPr>
          <w:sz w:val="28"/>
          <w:szCs w:val="28"/>
        </w:rPr>
      </w:pPr>
    </w:p>
    <w:p w:rsidR="00AD7ACA" w:rsidRDefault="00AD7ACA" w:rsidP="00AD7ACA">
      <w:pPr>
        <w:spacing w:line="480" w:lineRule="auto"/>
        <w:rPr>
          <w:sz w:val="28"/>
          <w:szCs w:val="28"/>
        </w:rPr>
      </w:pPr>
    </w:p>
    <w:p w:rsidR="00AD7ACA" w:rsidRPr="00AD7ACA" w:rsidRDefault="00AD7ACA" w:rsidP="00AD7ACA">
      <w:pPr>
        <w:spacing w:line="480" w:lineRule="auto"/>
        <w:rPr>
          <w:sz w:val="28"/>
          <w:szCs w:val="28"/>
        </w:rPr>
      </w:pPr>
    </w:p>
    <w:p w:rsidR="00AD7ACA" w:rsidRDefault="00AD7ACA" w:rsidP="003F30DD">
      <w:pPr>
        <w:pStyle w:val="ListParagraph"/>
        <w:numPr>
          <w:ilvl w:val="0"/>
          <w:numId w:val="14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 xml:space="preserve"> Show the logical error in the following code</w:t>
      </w:r>
    </w:p>
    <w:p w:rsid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int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>=0;</w:t>
      </w:r>
    </w:p>
    <w:p w:rsid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proofErr w:type="gramStart"/>
      <w:r>
        <w:rPr>
          <w:sz w:val="28"/>
          <w:szCs w:val="28"/>
        </w:rPr>
        <w:t>if(</w:t>
      </w:r>
      <w:proofErr w:type="spellStart"/>
      <w:proofErr w:type="gramEnd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&lt;100 ||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>&gt;0</w:t>
      </w:r>
      <w:r w:rsidRPr="00AD7ACA">
        <w:rPr>
          <w:sz w:val="28"/>
          <w:szCs w:val="28"/>
        </w:rPr>
        <w:t>)</w:t>
      </w:r>
      <w:r>
        <w:rPr>
          <w:sz w:val="28"/>
          <w:szCs w:val="28"/>
        </w:rPr>
        <w:t xml:space="preserve">   // check if 0&lt;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>&lt;100</w:t>
      </w:r>
    </w:p>
    <w:p w:rsidR="00AD7ACA" w:rsidRDefault="00AD7ACA" w:rsidP="00AD7ACA">
      <w:pPr>
        <w:pStyle w:val="ListParagraph"/>
        <w:spacing w:line="480" w:lineRule="auto"/>
        <w:ind w:firstLine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i</w:t>
      </w:r>
      <w:proofErr w:type="spellEnd"/>
      <w:proofErr w:type="gramEnd"/>
      <w:r>
        <w:rPr>
          <w:sz w:val="28"/>
          <w:szCs w:val="28"/>
        </w:rPr>
        <w:t>++;</w:t>
      </w:r>
    </w:p>
    <w:p w:rsid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System.out.println</w:t>
      </w:r>
      <w:proofErr w:type="spellEnd"/>
      <w:r>
        <w:rPr>
          <w:sz w:val="28"/>
          <w:szCs w:val="28"/>
        </w:rPr>
        <w:t>(</w:t>
      </w:r>
      <w:proofErr w:type="spellStart"/>
      <w:proofErr w:type="gramEnd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>);</w:t>
      </w:r>
    </w:p>
    <w:p w:rsidR="00AD7ACA" w:rsidRDefault="00AD7ACA" w:rsidP="00AD7ACA">
      <w:pPr>
        <w:pStyle w:val="ListParagraph"/>
        <w:spacing w:line="480" w:lineRule="auto"/>
        <w:rPr>
          <w:sz w:val="28"/>
          <w:szCs w:val="28"/>
        </w:rPr>
      </w:pP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</w:p>
    <w:p w:rsidR="00AD7ACA" w:rsidRPr="00AD7ACA" w:rsidRDefault="00AD7ACA" w:rsidP="00AD7ACA">
      <w:pPr>
        <w:pStyle w:val="ListParagraph"/>
        <w:numPr>
          <w:ilvl w:val="0"/>
          <w:numId w:val="14"/>
        </w:numPr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lastRenderedPageBreak/>
        <w:t>Write a java program according to the following specification: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Display a message asking the user to enter a student id between 0 and 9999999.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Get the user input.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Verify the student id. If the user input is bigger than 9999999 or less than 0, then display an error message, and exit the program.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Display the user input.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Display a message asking the user to enter a password with the length between 6 and 20.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Get the user input.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Verify the password. If the password length is not between 6 and 20, exit the program.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Display the user input.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Display a message asking the user to enter a string.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Display the user input.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Change the string to upper case.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Display the new string.</w:t>
      </w:r>
    </w:p>
    <w:p w:rsidR="00AD7ACA" w:rsidRPr="00AD7ACA" w:rsidRDefault="00AD7ACA" w:rsidP="00AD7ACA">
      <w:pPr>
        <w:pStyle w:val="ListParagraph"/>
        <w:spacing w:line="480" w:lineRule="auto"/>
        <w:rPr>
          <w:sz w:val="28"/>
          <w:szCs w:val="28"/>
        </w:rPr>
      </w:pPr>
      <w:r w:rsidRPr="00AD7ACA">
        <w:rPr>
          <w:sz w:val="28"/>
          <w:szCs w:val="28"/>
        </w:rPr>
        <w:t>Exit the program.</w:t>
      </w:r>
    </w:p>
    <w:p w:rsidR="00AD7ACA" w:rsidRDefault="00AD7ACA" w:rsidP="00AD7ACA">
      <w:pPr>
        <w:pStyle w:val="ListParagraph"/>
        <w:spacing w:line="480" w:lineRule="auto"/>
        <w:rPr>
          <w:sz w:val="28"/>
          <w:szCs w:val="28"/>
        </w:rPr>
      </w:pPr>
    </w:p>
    <w:p w:rsidR="00AD7ACA" w:rsidRDefault="00AD7ACA" w:rsidP="00AD7ACA">
      <w:pPr>
        <w:pStyle w:val="ListParagraph"/>
        <w:spacing w:line="480" w:lineRule="auto"/>
        <w:rPr>
          <w:sz w:val="28"/>
          <w:szCs w:val="28"/>
        </w:rPr>
      </w:pPr>
    </w:p>
    <w:p w:rsidR="00AD7ACA" w:rsidRDefault="00AD7ACA" w:rsidP="00AD7ACA">
      <w:pPr>
        <w:pStyle w:val="ListParagraph"/>
        <w:spacing w:line="480" w:lineRule="auto"/>
        <w:rPr>
          <w:sz w:val="28"/>
          <w:szCs w:val="28"/>
        </w:rPr>
      </w:pPr>
    </w:p>
    <w:p w:rsidR="00AD7ACA" w:rsidRDefault="00AD7ACA" w:rsidP="00AD7ACA">
      <w:pPr>
        <w:pStyle w:val="ListParagraph"/>
        <w:numPr>
          <w:ilvl w:val="0"/>
          <w:numId w:val="14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What is the main feature of java? What makes java platform independent?</w:t>
      </w:r>
    </w:p>
    <w:p w:rsidR="00A82219" w:rsidRDefault="00A82219" w:rsidP="004A7822">
      <w:pPr>
        <w:pStyle w:val="ListParagraph"/>
        <w:spacing w:line="480" w:lineRule="auto"/>
        <w:jc w:val="both"/>
        <w:rPr>
          <w:sz w:val="28"/>
          <w:szCs w:val="28"/>
        </w:rPr>
      </w:pPr>
      <w:r>
        <w:rPr>
          <w:rFonts w:ascii="Arial" w:hAnsi="Arial" w:cs="Arial"/>
          <w:color w:val="222222"/>
          <w:shd w:val="clear" w:color="auto" w:fill="FFFFFF"/>
        </w:rPr>
        <w:t>Java is object-oriented programming language</w:t>
      </w:r>
      <w:r>
        <w:rPr>
          <w:rFonts w:ascii="Arial" w:hAnsi="Arial" w:cs="Arial"/>
          <w:color w:val="222222"/>
          <w:shd w:val="clear" w:color="auto" w:fill="FFFFFF"/>
        </w:rPr>
        <w:t>, the most important feature of java is it is platform independent. The byte code of java can be run on any device anywhere anytime</w:t>
      </w:r>
      <w:r w:rsidR="004A7822">
        <w:rPr>
          <w:rFonts w:ascii="Arial" w:hAnsi="Arial" w:cs="Arial"/>
          <w:color w:val="222222"/>
          <w:shd w:val="clear" w:color="auto" w:fill="FFFFFF"/>
        </w:rPr>
        <w:t xml:space="preserve"> and that is what makes it platform independent</w:t>
      </w:r>
      <w:r>
        <w:rPr>
          <w:rFonts w:ascii="Arial" w:hAnsi="Arial" w:cs="Arial"/>
          <w:color w:val="222222"/>
          <w:shd w:val="clear" w:color="auto" w:fill="FFFFFF"/>
        </w:rPr>
        <w:t xml:space="preserve">. </w:t>
      </w:r>
    </w:p>
    <w:p w:rsidR="00AD7ACA" w:rsidRDefault="00AD7ACA" w:rsidP="00AD7ACA">
      <w:pPr>
        <w:pStyle w:val="ListParagraph"/>
        <w:numPr>
          <w:ilvl w:val="0"/>
          <w:numId w:val="14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 xml:space="preserve"> What is the purpose of static in main method? If we don’t </w:t>
      </w:r>
      <w:r w:rsidR="00A25C9C">
        <w:rPr>
          <w:sz w:val="28"/>
          <w:szCs w:val="28"/>
        </w:rPr>
        <w:t>keep main method static then what</w:t>
      </w:r>
      <w:r>
        <w:rPr>
          <w:sz w:val="28"/>
          <w:szCs w:val="28"/>
        </w:rPr>
        <w:t xml:space="preserve"> will happen?</w:t>
      </w:r>
    </w:p>
    <w:p w:rsidR="006C63ED" w:rsidRPr="006C63ED" w:rsidRDefault="006C63ED" w:rsidP="006C63ED">
      <w:pPr>
        <w:pStyle w:val="ListParagraph"/>
        <w:spacing w:line="480" w:lineRule="auto"/>
        <w:jc w:val="both"/>
        <w:rPr>
          <w:sz w:val="32"/>
          <w:szCs w:val="28"/>
        </w:rPr>
      </w:pPr>
      <w:r>
        <w:rPr>
          <w:rFonts w:ascii="Arial" w:hAnsi="Arial" w:cs="Arial"/>
          <w:color w:val="242729"/>
          <w:szCs w:val="23"/>
          <w:shd w:val="clear" w:color="auto" w:fill="FFFFFF"/>
        </w:rPr>
        <w:t>The static method</w:t>
      </w:r>
      <w:r w:rsidRPr="006C63ED">
        <w:rPr>
          <w:rFonts w:ascii="Arial" w:hAnsi="Arial" w:cs="Arial"/>
          <w:color w:val="242729"/>
          <w:szCs w:val="23"/>
          <w:shd w:val="clear" w:color="auto" w:fill="FFFFFF"/>
        </w:rPr>
        <w:t xml:space="preserve"> </w:t>
      </w:r>
      <w:r>
        <w:rPr>
          <w:rFonts w:ascii="Arial" w:hAnsi="Arial" w:cs="Arial"/>
          <w:color w:val="242729"/>
          <w:szCs w:val="23"/>
          <w:shd w:val="clear" w:color="auto" w:fill="FFFFFF"/>
        </w:rPr>
        <w:t>are</w:t>
      </w:r>
      <w:r w:rsidRPr="006C63ED">
        <w:rPr>
          <w:rFonts w:ascii="Arial" w:hAnsi="Arial" w:cs="Arial"/>
          <w:color w:val="242729"/>
          <w:szCs w:val="23"/>
          <w:shd w:val="clear" w:color="auto" w:fill="FFFFFF"/>
        </w:rPr>
        <w:t xml:space="preserve"> invoked by the runtime engine </w:t>
      </w:r>
      <w:r w:rsidRPr="006C63ED">
        <w:rPr>
          <w:rStyle w:val="Strong"/>
          <w:rFonts w:ascii="Arial" w:hAnsi="Arial" w:cs="Arial"/>
          <w:b w:val="0"/>
          <w:color w:val="242729"/>
          <w:szCs w:val="23"/>
          <w:bdr w:val="none" w:sz="0" w:space="0" w:color="auto" w:frame="1"/>
          <w:shd w:val="clear" w:color="auto" w:fill="FFFFFF"/>
        </w:rPr>
        <w:t>without</w:t>
      </w:r>
      <w:r w:rsidRPr="006C63ED">
        <w:rPr>
          <w:rFonts w:ascii="Arial" w:hAnsi="Arial" w:cs="Arial"/>
          <w:color w:val="242729"/>
          <w:szCs w:val="23"/>
          <w:shd w:val="clear" w:color="auto" w:fill="FFFFFF"/>
        </w:rPr>
        <w:t> having to instantiate any objects</w:t>
      </w:r>
      <w:r>
        <w:rPr>
          <w:rFonts w:ascii="Arial" w:hAnsi="Arial" w:cs="Arial"/>
          <w:color w:val="242729"/>
          <w:szCs w:val="23"/>
          <w:shd w:val="clear" w:color="auto" w:fill="FFFFFF"/>
        </w:rPr>
        <w:t>.</w:t>
      </w:r>
      <w:r w:rsidRPr="006C63ED">
        <w:rPr>
          <w:rFonts w:ascii="Arial" w:hAnsi="Arial" w:cs="Arial"/>
          <w:color w:val="242729"/>
          <w:szCs w:val="23"/>
          <w:shd w:val="clear" w:color="auto" w:fill="FFFFFF"/>
        </w:rPr>
        <w:t> Having the static keyword means the method can be called without creating any objects first.</w:t>
      </w:r>
      <w:r>
        <w:rPr>
          <w:rFonts w:ascii="Arial" w:hAnsi="Arial" w:cs="Arial"/>
          <w:color w:val="242729"/>
          <w:szCs w:val="23"/>
          <w:shd w:val="clear" w:color="auto" w:fill="FFFFFF"/>
        </w:rPr>
        <w:t xml:space="preserve"> </w:t>
      </w: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O</w:t>
      </w: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therwise, it would need an instance of the object to be executed.</w:t>
      </w:r>
      <w:bookmarkStart w:id="0" w:name="_GoBack"/>
      <w:bookmarkEnd w:id="0"/>
    </w:p>
    <w:p w:rsidR="00AD7ACA" w:rsidRPr="00AD7ACA" w:rsidRDefault="00AD7ACA" w:rsidP="00AD7ACA">
      <w:pPr>
        <w:spacing w:line="480" w:lineRule="auto"/>
        <w:rPr>
          <w:sz w:val="28"/>
          <w:szCs w:val="28"/>
        </w:rPr>
      </w:pPr>
    </w:p>
    <w:sectPr w:rsidR="00AD7ACA" w:rsidRPr="00AD7ACA" w:rsidSect="005E0455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63D7" w:rsidRDefault="00FB63D7" w:rsidP="00071C1C">
      <w:r>
        <w:separator/>
      </w:r>
    </w:p>
  </w:endnote>
  <w:endnote w:type="continuationSeparator" w:id="0">
    <w:p w:rsidR="00FB63D7" w:rsidRDefault="00FB63D7" w:rsidP="00071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26149" w:rsidRDefault="00026149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1059B9">
      <w:fldChar w:fldCharType="begin"/>
    </w:r>
    <w:r w:rsidR="003707DF">
      <w:instrText xml:space="preserve"> PAGE   \* MERGEFORMAT </w:instrText>
    </w:r>
    <w:r w:rsidR="001059B9">
      <w:fldChar w:fldCharType="separate"/>
    </w:r>
    <w:r w:rsidR="006C63ED" w:rsidRPr="006C63ED">
      <w:rPr>
        <w:rFonts w:asciiTheme="majorHAnsi" w:hAnsiTheme="majorHAnsi"/>
        <w:noProof/>
      </w:rPr>
      <w:t>3</w:t>
    </w:r>
    <w:r w:rsidR="001059B9">
      <w:rPr>
        <w:rFonts w:asciiTheme="majorHAnsi" w:hAnsiTheme="majorHAnsi"/>
        <w:noProof/>
      </w:rPr>
      <w:fldChar w:fldCharType="end"/>
    </w:r>
  </w:p>
  <w:p w:rsidR="00AB76C3" w:rsidRDefault="00AB76C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63D7" w:rsidRDefault="00FB63D7" w:rsidP="00071C1C">
      <w:r>
        <w:separator/>
      </w:r>
    </w:p>
  </w:footnote>
  <w:footnote w:type="continuationSeparator" w:id="0">
    <w:p w:rsidR="00FB63D7" w:rsidRDefault="00FB63D7" w:rsidP="00071C1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071C1C">
      <w:trPr>
        <w:jc w:val="center"/>
      </w:trPr>
      <w:tc>
        <w:tcPr>
          <w:tcW w:w="4686" w:type="dxa"/>
          <w:shd w:val="clear" w:color="auto" w:fill="ED7D31" w:themeFill="accent2"/>
          <w:vAlign w:val="center"/>
        </w:tcPr>
        <w:p w:rsidR="00071C1C" w:rsidRDefault="00F26A9E" w:rsidP="00071C1C">
          <w:pPr>
            <w:pStyle w:val="Header"/>
            <w:tabs>
              <w:tab w:val="clear" w:pos="4680"/>
              <w:tab w:val="clear" w:pos="9360"/>
            </w:tabs>
            <w:rPr>
              <w:caps/>
              <w:color w:val="FFFFFF" w:themeColor="background1"/>
              <w:sz w:val="18"/>
              <w:szCs w:val="18"/>
            </w:rPr>
          </w:pPr>
          <w:r>
            <w:rPr>
              <w:caps/>
              <w:color w:val="FFFFFF" w:themeColor="background1"/>
              <w:sz w:val="18"/>
              <w:szCs w:val="18"/>
            </w:rPr>
            <w:t>Assignment</w:t>
          </w:r>
          <w:r w:rsidR="005B6D50">
            <w:rPr>
              <w:caps/>
              <w:color w:val="FFFFFF" w:themeColor="background1"/>
              <w:sz w:val="18"/>
              <w:szCs w:val="18"/>
            </w:rPr>
            <w:t xml:space="preserve"> 1</w:t>
          </w:r>
        </w:p>
      </w:tc>
      <w:tc>
        <w:tcPr>
          <w:tcW w:w="4674" w:type="dxa"/>
          <w:shd w:val="clear" w:color="auto" w:fill="ED7D31" w:themeFill="accent2"/>
          <w:vAlign w:val="center"/>
        </w:tcPr>
        <w:p w:rsidR="00071C1C" w:rsidRDefault="00AB76C3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color w:val="FFFFFF" w:themeColor="background1"/>
              <w:sz w:val="18"/>
              <w:szCs w:val="18"/>
            </w:rPr>
          </w:pPr>
          <w:r>
            <w:rPr>
              <w:caps/>
              <w:color w:val="FFFFFF" w:themeColor="background1"/>
              <w:sz w:val="18"/>
              <w:szCs w:val="18"/>
            </w:rPr>
            <w:t>sCHEDULED CLASS tIME</w:t>
          </w:r>
        </w:p>
      </w:tc>
    </w:tr>
    <w:tr w:rsidR="00071C1C">
      <w:trPr>
        <w:trHeight w:hRule="exact" w:val="115"/>
        <w:jc w:val="center"/>
      </w:trPr>
      <w:tc>
        <w:tcPr>
          <w:tcW w:w="4686" w:type="dxa"/>
          <w:shd w:val="clear" w:color="auto" w:fill="5B9BD5" w:themeFill="accent1"/>
          <w:tcMar>
            <w:top w:w="0" w:type="dxa"/>
            <w:bottom w:w="0" w:type="dxa"/>
          </w:tcMar>
        </w:tcPr>
        <w:p w:rsidR="00071C1C" w:rsidRDefault="00071C1C">
          <w:pPr>
            <w:pStyle w:val="Header"/>
            <w:tabs>
              <w:tab w:val="clear" w:pos="4680"/>
              <w:tab w:val="clear" w:pos="9360"/>
            </w:tabs>
            <w:rPr>
              <w:caps/>
              <w:color w:val="FFFFFF" w:themeColor="background1"/>
              <w:sz w:val="18"/>
              <w:szCs w:val="18"/>
            </w:rPr>
          </w:pPr>
        </w:p>
      </w:tc>
      <w:tc>
        <w:tcPr>
          <w:tcW w:w="4674" w:type="dxa"/>
          <w:shd w:val="clear" w:color="auto" w:fill="5B9BD5" w:themeFill="accent1"/>
          <w:tcMar>
            <w:top w:w="0" w:type="dxa"/>
            <w:bottom w:w="0" w:type="dxa"/>
          </w:tcMar>
        </w:tcPr>
        <w:p w:rsidR="00071C1C" w:rsidRDefault="00071C1C">
          <w:pPr>
            <w:pStyle w:val="Header"/>
            <w:tabs>
              <w:tab w:val="clear" w:pos="4680"/>
              <w:tab w:val="clear" w:pos="9360"/>
            </w:tabs>
            <w:rPr>
              <w:caps/>
              <w:color w:val="FFFFFF" w:themeColor="background1"/>
              <w:sz w:val="18"/>
              <w:szCs w:val="18"/>
            </w:rPr>
          </w:pPr>
        </w:p>
      </w:tc>
    </w:tr>
  </w:tbl>
  <w:p w:rsidR="00071C1C" w:rsidRDefault="00FB63D7">
    <w:pPr>
      <w:pStyle w:val="Header"/>
    </w:pPr>
    <w:sdt>
      <w:sdtPr>
        <w:rPr>
          <w:caps/>
          <w:color w:val="FFFFFF" w:themeColor="background1"/>
          <w:sz w:val="18"/>
          <w:szCs w:val="18"/>
        </w:rPr>
        <w:id w:val="1401152422"/>
        <w:docPartObj>
          <w:docPartGallery w:val="Watermarks"/>
          <w:docPartUnique/>
        </w:docPartObj>
      </w:sdtPr>
      <w:sdtEndPr/>
      <w:sdtContent>
        <w:r>
          <w:rPr>
            <w:caps/>
            <w:noProof/>
            <w:color w:val="FFFFFF" w:themeColor="background1"/>
            <w:sz w:val="18"/>
            <w:szCs w:val="18"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0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A42E4D"/>
    <w:multiLevelType w:val="hybridMultilevel"/>
    <w:tmpl w:val="A7E8E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07399"/>
    <w:multiLevelType w:val="hybridMultilevel"/>
    <w:tmpl w:val="EB28E3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770FFA"/>
    <w:multiLevelType w:val="hybridMultilevel"/>
    <w:tmpl w:val="3E222B3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A57811"/>
    <w:multiLevelType w:val="hybridMultilevel"/>
    <w:tmpl w:val="4D8441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7C72AF"/>
    <w:multiLevelType w:val="hybridMultilevel"/>
    <w:tmpl w:val="BD2EF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032F86"/>
    <w:multiLevelType w:val="hybridMultilevel"/>
    <w:tmpl w:val="AF1C5B96"/>
    <w:lvl w:ilvl="0" w:tplc="22929C90">
      <w:start w:val="1"/>
      <w:numFmt w:val="decimal"/>
      <w:lvlText w:val="%1."/>
      <w:lvlJc w:val="left"/>
      <w:pPr>
        <w:ind w:left="8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1" w:tplc="B9A44CD0">
      <w:start w:val="1"/>
      <w:numFmt w:val="lowerLetter"/>
      <w:lvlText w:val="%2"/>
      <w:lvlJc w:val="left"/>
      <w:pPr>
        <w:ind w:left="12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60AAB2E2">
      <w:start w:val="1"/>
      <w:numFmt w:val="lowerRoman"/>
      <w:lvlText w:val="%3"/>
      <w:lvlJc w:val="left"/>
      <w:pPr>
        <w:ind w:left="19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28A00B38">
      <w:start w:val="1"/>
      <w:numFmt w:val="decimal"/>
      <w:lvlText w:val="%4"/>
      <w:lvlJc w:val="left"/>
      <w:pPr>
        <w:ind w:left="26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B54473A8">
      <w:start w:val="1"/>
      <w:numFmt w:val="lowerLetter"/>
      <w:lvlText w:val="%5"/>
      <w:lvlJc w:val="left"/>
      <w:pPr>
        <w:ind w:left="33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516C2228">
      <w:start w:val="1"/>
      <w:numFmt w:val="lowerRoman"/>
      <w:lvlText w:val="%6"/>
      <w:lvlJc w:val="left"/>
      <w:pPr>
        <w:ind w:left="41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AE38294A">
      <w:start w:val="1"/>
      <w:numFmt w:val="decimal"/>
      <w:lvlText w:val="%7"/>
      <w:lvlJc w:val="left"/>
      <w:pPr>
        <w:ind w:left="48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6E9A7816">
      <w:start w:val="1"/>
      <w:numFmt w:val="lowerLetter"/>
      <w:lvlText w:val="%8"/>
      <w:lvlJc w:val="left"/>
      <w:pPr>
        <w:ind w:left="55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3EE2BE52">
      <w:start w:val="1"/>
      <w:numFmt w:val="lowerRoman"/>
      <w:lvlText w:val="%9"/>
      <w:lvlJc w:val="left"/>
      <w:pPr>
        <w:ind w:left="62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3397B32"/>
    <w:multiLevelType w:val="hybridMultilevel"/>
    <w:tmpl w:val="45EE14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DF623B"/>
    <w:multiLevelType w:val="hybridMultilevel"/>
    <w:tmpl w:val="5674065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85332DD"/>
    <w:multiLevelType w:val="hybridMultilevel"/>
    <w:tmpl w:val="4336E0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422CB1"/>
    <w:multiLevelType w:val="hybridMultilevel"/>
    <w:tmpl w:val="5D0AA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D4117A"/>
    <w:multiLevelType w:val="hybridMultilevel"/>
    <w:tmpl w:val="36F6F33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9F11572"/>
    <w:multiLevelType w:val="hybridMultilevel"/>
    <w:tmpl w:val="EE3E615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EF59A7"/>
    <w:multiLevelType w:val="hybridMultilevel"/>
    <w:tmpl w:val="3CE80D1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67F4A05"/>
    <w:multiLevelType w:val="hybridMultilevel"/>
    <w:tmpl w:val="D904F80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83613F2"/>
    <w:multiLevelType w:val="hybridMultilevel"/>
    <w:tmpl w:val="D224296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523DCE"/>
    <w:multiLevelType w:val="hybridMultilevel"/>
    <w:tmpl w:val="E61EBC10"/>
    <w:lvl w:ilvl="0" w:tplc="4688626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285C37"/>
    <w:multiLevelType w:val="hybridMultilevel"/>
    <w:tmpl w:val="9F503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C05AAD"/>
    <w:multiLevelType w:val="hybridMultilevel"/>
    <w:tmpl w:val="EBC8091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0F269FF"/>
    <w:multiLevelType w:val="hybridMultilevel"/>
    <w:tmpl w:val="4F166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8A434D"/>
    <w:multiLevelType w:val="hybridMultilevel"/>
    <w:tmpl w:val="9F503E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14E13F3"/>
    <w:multiLevelType w:val="hybridMultilevel"/>
    <w:tmpl w:val="D81A15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E51E66"/>
    <w:multiLevelType w:val="hybridMultilevel"/>
    <w:tmpl w:val="7ACC6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FF6A69"/>
    <w:multiLevelType w:val="hybridMultilevel"/>
    <w:tmpl w:val="66E27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21"/>
  </w:num>
  <w:num w:numId="5">
    <w:abstractNumId w:val="19"/>
  </w:num>
  <w:num w:numId="6">
    <w:abstractNumId w:val="18"/>
  </w:num>
  <w:num w:numId="7">
    <w:abstractNumId w:val="16"/>
  </w:num>
  <w:num w:numId="8">
    <w:abstractNumId w:val="22"/>
  </w:num>
  <w:num w:numId="9">
    <w:abstractNumId w:val="8"/>
  </w:num>
  <w:num w:numId="10">
    <w:abstractNumId w:val="1"/>
  </w:num>
  <w:num w:numId="11">
    <w:abstractNumId w:val="20"/>
  </w:num>
  <w:num w:numId="12">
    <w:abstractNumId w:val="0"/>
  </w:num>
  <w:num w:numId="13">
    <w:abstractNumId w:val="4"/>
  </w:num>
  <w:num w:numId="14">
    <w:abstractNumId w:val="15"/>
  </w:num>
  <w:num w:numId="15">
    <w:abstractNumId w:val="7"/>
  </w:num>
  <w:num w:numId="16">
    <w:abstractNumId w:val="17"/>
  </w:num>
  <w:num w:numId="17">
    <w:abstractNumId w:val="11"/>
  </w:num>
  <w:num w:numId="18">
    <w:abstractNumId w:val="2"/>
  </w:num>
  <w:num w:numId="19">
    <w:abstractNumId w:val="14"/>
  </w:num>
  <w:num w:numId="20">
    <w:abstractNumId w:val="10"/>
  </w:num>
  <w:num w:numId="21">
    <w:abstractNumId w:val="13"/>
  </w:num>
  <w:num w:numId="22">
    <w:abstractNumId w:val="12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tjCxMDE1N7e0sDRS0lEKTi0uzszPAykwrAUAg4NUTSwAAAA="/>
  </w:docVars>
  <w:rsids>
    <w:rsidRoot w:val="00071C1C"/>
    <w:rsid w:val="00012461"/>
    <w:rsid w:val="00026149"/>
    <w:rsid w:val="0004495B"/>
    <w:rsid w:val="00071C1C"/>
    <w:rsid w:val="00085309"/>
    <w:rsid w:val="000C44CF"/>
    <w:rsid w:val="000E518B"/>
    <w:rsid w:val="000F4A99"/>
    <w:rsid w:val="001059B9"/>
    <w:rsid w:val="00135EB6"/>
    <w:rsid w:val="00153C0F"/>
    <w:rsid w:val="001746D7"/>
    <w:rsid w:val="001F0B7E"/>
    <w:rsid w:val="001F668E"/>
    <w:rsid w:val="00273B2F"/>
    <w:rsid w:val="0027574C"/>
    <w:rsid w:val="002800A5"/>
    <w:rsid w:val="002B4E6A"/>
    <w:rsid w:val="002D2D35"/>
    <w:rsid w:val="002E662E"/>
    <w:rsid w:val="00334A73"/>
    <w:rsid w:val="0035271B"/>
    <w:rsid w:val="003707DF"/>
    <w:rsid w:val="0037277D"/>
    <w:rsid w:val="00384E27"/>
    <w:rsid w:val="003B024B"/>
    <w:rsid w:val="003F30DD"/>
    <w:rsid w:val="004059EE"/>
    <w:rsid w:val="00416D55"/>
    <w:rsid w:val="00431A0E"/>
    <w:rsid w:val="00462089"/>
    <w:rsid w:val="004765A0"/>
    <w:rsid w:val="004A7822"/>
    <w:rsid w:val="004B36E6"/>
    <w:rsid w:val="004C08BB"/>
    <w:rsid w:val="004C1720"/>
    <w:rsid w:val="00516392"/>
    <w:rsid w:val="00534B07"/>
    <w:rsid w:val="005667D1"/>
    <w:rsid w:val="005867E7"/>
    <w:rsid w:val="005A4387"/>
    <w:rsid w:val="005B6D50"/>
    <w:rsid w:val="005C09DB"/>
    <w:rsid w:val="005C5A01"/>
    <w:rsid w:val="005E0455"/>
    <w:rsid w:val="006762B6"/>
    <w:rsid w:val="006918FF"/>
    <w:rsid w:val="006B2A76"/>
    <w:rsid w:val="006C63ED"/>
    <w:rsid w:val="006D5BF6"/>
    <w:rsid w:val="00711DC8"/>
    <w:rsid w:val="007225B0"/>
    <w:rsid w:val="00722A41"/>
    <w:rsid w:val="007333FB"/>
    <w:rsid w:val="00770C95"/>
    <w:rsid w:val="007715DB"/>
    <w:rsid w:val="00771641"/>
    <w:rsid w:val="007F7136"/>
    <w:rsid w:val="0084371A"/>
    <w:rsid w:val="0087231F"/>
    <w:rsid w:val="008810B6"/>
    <w:rsid w:val="008C1D0D"/>
    <w:rsid w:val="008C4A0D"/>
    <w:rsid w:val="008E3A43"/>
    <w:rsid w:val="00927EEA"/>
    <w:rsid w:val="0094781B"/>
    <w:rsid w:val="00965A0E"/>
    <w:rsid w:val="0098718B"/>
    <w:rsid w:val="009C05F3"/>
    <w:rsid w:val="009E0B45"/>
    <w:rsid w:val="009E4C11"/>
    <w:rsid w:val="009F664D"/>
    <w:rsid w:val="00A00F18"/>
    <w:rsid w:val="00A25C9C"/>
    <w:rsid w:val="00A65E3D"/>
    <w:rsid w:val="00A82219"/>
    <w:rsid w:val="00A96B99"/>
    <w:rsid w:val="00AA6292"/>
    <w:rsid w:val="00AB76C3"/>
    <w:rsid w:val="00AD69B6"/>
    <w:rsid w:val="00AD7ACA"/>
    <w:rsid w:val="00B3096F"/>
    <w:rsid w:val="00B309F9"/>
    <w:rsid w:val="00B32A68"/>
    <w:rsid w:val="00B601CD"/>
    <w:rsid w:val="00BD4437"/>
    <w:rsid w:val="00C439A9"/>
    <w:rsid w:val="00C51602"/>
    <w:rsid w:val="00C551D8"/>
    <w:rsid w:val="00C91A7C"/>
    <w:rsid w:val="00C922E5"/>
    <w:rsid w:val="00CA43C9"/>
    <w:rsid w:val="00D1311B"/>
    <w:rsid w:val="00D16309"/>
    <w:rsid w:val="00D17566"/>
    <w:rsid w:val="00D219E9"/>
    <w:rsid w:val="00D22D63"/>
    <w:rsid w:val="00D80E29"/>
    <w:rsid w:val="00DB205E"/>
    <w:rsid w:val="00DC4577"/>
    <w:rsid w:val="00E009E6"/>
    <w:rsid w:val="00E1300E"/>
    <w:rsid w:val="00E5493E"/>
    <w:rsid w:val="00E74FC9"/>
    <w:rsid w:val="00E8614D"/>
    <w:rsid w:val="00EC2115"/>
    <w:rsid w:val="00ED21DA"/>
    <w:rsid w:val="00EF107E"/>
    <w:rsid w:val="00F121DB"/>
    <w:rsid w:val="00F26A9E"/>
    <w:rsid w:val="00F412CA"/>
    <w:rsid w:val="00FB3C73"/>
    <w:rsid w:val="00FB6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5:docId w15:val="{9546F546-02D8-426B-9DCD-E65332AC6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C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071C1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718B"/>
    <w:pPr>
      <w:keepNext/>
      <w:keepLines/>
      <w:spacing w:before="200"/>
      <w:ind w:left="-864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C1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ddress">
    <w:name w:val="address"/>
    <w:basedOn w:val="DefaultParagraphFont"/>
    <w:rsid w:val="00071C1C"/>
  </w:style>
  <w:style w:type="paragraph" w:styleId="ListParagraph">
    <w:name w:val="List Paragraph"/>
    <w:basedOn w:val="Normal"/>
    <w:uiPriority w:val="34"/>
    <w:qFormat/>
    <w:rsid w:val="00071C1C"/>
    <w:pPr>
      <w:ind w:left="720"/>
      <w:contextualSpacing/>
    </w:pPr>
  </w:style>
  <w:style w:type="table" w:styleId="TableGrid">
    <w:name w:val="Table Grid"/>
    <w:basedOn w:val="TableNormal"/>
    <w:uiPriority w:val="39"/>
    <w:rsid w:val="00071C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-bold">
    <w:name w:val="medium-bold"/>
    <w:basedOn w:val="Normal"/>
    <w:rsid w:val="00071C1C"/>
    <w:pPr>
      <w:spacing w:before="100" w:beforeAutospacing="1" w:after="100" w:afterAutospacing="1"/>
    </w:pPr>
  </w:style>
  <w:style w:type="character" w:styleId="Hyperlink">
    <w:name w:val="Hyperlink"/>
    <w:uiPriority w:val="99"/>
    <w:rsid w:val="00071C1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1C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1C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71C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1C1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3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31F"/>
    <w:rPr>
      <w:rFonts w:ascii="Tahoma" w:eastAsia="Times New Roman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026149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D2D3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8718B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0F4A9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0F4A99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94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0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3F21E19-0847-42CB-B94A-E1D5EF8F2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-CLASS ASSIGNMENT 1</vt:lpstr>
    </vt:vector>
  </TitlesOfParts>
  <Company>Centennial College</Company>
  <LinksUpToDate>false</LinksUpToDate>
  <CharactersWithSpaces>2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CLASS ASSIGNMENT 1</dc:title>
  <dc:creator>Sylvia Vrhzoldos</dc:creator>
  <cp:lastModifiedBy> Trisha Ashvinbhai Solanki</cp:lastModifiedBy>
  <cp:revision>4</cp:revision>
  <dcterms:created xsi:type="dcterms:W3CDTF">2019-06-11T17:05:00Z</dcterms:created>
  <dcterms:modified xsi:type="dcterms:W3CDTF">2019-06-11T18:40:00Z</dcterms:modified>
</cp:coreProperties>
</file>